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37EC0D12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9B4DDD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367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6F636495" w:rsidR="000B1271" w:rsidRPr="000B1271" w:rsidRDefault="00257FDC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</w:pPr>
            <w:r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ADMINISTRATIVE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EXCELLENCE AWARD</w:t>
            </w:r>
            <w:r w:rsidR="00CA0625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(</w:t>
            </w:r>
            <w:r w:rsidR="00CA0625" w:rsidRPr="00CA0625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0"/>
                <w:szCs w:val="30"/>
                <w:lang w:eastAsia="en-TT"/>
              </w:rPr>
              <w:t>GRADES 7-10</w:t>
            </w:r>
            <w:r w:rsidR="00CA0625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)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37EC0D12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06F9962F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031CF7" w:rsidRPr="00EB6BBE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EB6BBE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9B4DDD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BB5B1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9B4DDD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031CF7" w:rsidRPr="00EB6BB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EB6BB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031CF7" w:rsidRPr="00EB6BB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BB5B1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4875E926" w:rsidR="000B1271" w:rsidRPr="00112DC5" w:rsidRDefault="000B1271" w:rsidP="009A0B18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has demonstrated exceptional </w:t>
                  </w:r>
                  <w:r w:rsidR="000952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performance in an administrative field in positions Grades 7-10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</w:p>
                <w:p w14:paraId="4F7D50D7" w14:textId="77777777" w:rsidR="000B1271" w:rsidRPr="00112DC5" w:rsidRDefault="000B1271" w:rsidP="00112DC5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2833DCA4" w14:textId="6D659D4E" w:rsidR="008D2943" w:rsidRPr="008D2943" w:rsidRDefault="008D2943" w:rsidP="008D2943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68703A4E" w14:textId="4C1F670F" w:rsidR="000B1271" w:rsidRPr="00112DC5" w:rsidRDefault="00DB08FB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DB08FB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</w:t>
                  </w:r>
                  <w:r w:rsidR="0049036E">
                    <w:rPr>
                      <w:rFonts w:asciiTheme="majorHAnsi" w:hAnsiTheme="majorHAnsi" w:cstheme="majorHAnsi"/>
                      <w:sz w:val="23"/>
                      <w:szCs w:val="23"/>
                    </w:rPr>
                    <w:t>Sit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77777777" w:rsidR="000B1271" w:rsidRPr="00112DC5" w:rsidRDefault="000B1271" w:rsidP="0088606A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88606A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5CC2F8A3" w:rsidR="000B1271" w:rsidRPr="00112DC5" w:rsidRDefault="00285720" w:rsidP="0088606A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4F00F9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4F00F9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88606A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282A5160" w14:textId="021E5BD3" w:rsidR="00322F38" w:rsidRPr="00112DC5" w:rsidRDefault="000B1271" w:rsidP="0088606A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974409" w:rsidRPr="0097440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taffawards@sta.uwi.edu</w:t>
                    </w:r>
                  </w:hyperlink>
                  <w:r w:rsidRPr="00974409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974409"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59 pm of </w:t>
                  </w:r>
                  <w:r w:rsidR="009B4DDD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BB5B1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9B4DDD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974409"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97440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1D2750A8" w14:textId="6B47B2D8" w:rsidR="00285720" w:rsidRPr="000B1271" w:rsidRDefault="00285720" w:rsidP="009A0B18">
                  <w:pPr>
                    <w:pStyle w:val="ListParagraph"/>
                    <w:spacing w:after="100" w:afterAutospacing="1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0D23B42B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5A2CD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administrative work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17E3A3" id="_x0000_s1027" type="#_x0000_t202" style="position:absolute;margin-left:.45pt;margin-top:.25pt;width:167.5pt;height:21.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5F1B5E" id="_x0000_s1028" type="#_x0000_t202" style="position:absolute;margin-left:.7pt;margin-top:12.15pt;width:167.5pt;height:22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27070221" w:rsidR="000B1271" w:rsidRDefault="005E0C9B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F32985F" id="_x0000_s1029" type="#_x0000_t202" style="position:absolute;margin-left:-.05pt;margin-top:.15pt;width:167.5pt;height:22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C108FB" id="_x0000_s1030" type="#_x0000_t202" style="position:absolute;margin-left:.7pt;margin-top:.05pt;width:167.5pt;height:22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86EB998" id="_x0000_s1031" type="#_x0000_t202" style="position:absolute;margin-left:-.05pt;margin-top:.05pt;width:167.5pt;height:22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3ADD492" id="_x0000_s1032" type="#_x0000_t202" style="position:absolute;margin-left:.7pt;margin-top:.4pt;width:167.5pt;height:22.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FA0C80F" id="_x0000_s1033" type="#_x0000_t202" style="position:absolute;margin-left:-.05pt;margin-top:.4pt;width:167.5pt;height:22.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3DD3201E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in </w:t>
                  </w:r>
                  <w:r w:rsidR="000952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administrative work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7693D52E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in administration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629AB4E0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5E0C9B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BD5E44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45C407D8" w:rsidR="000952C5" w:rsidRDefault="19AD0676" w:rsidP="37EC0D12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37EC0D12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37EC0D12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7733115" w14:textId="77777777" w:rsidR="005E0C9B" w:rsidRDefault="005E0C9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5105621" w14:textId="77777777" w:rsidR="005E0C9B" w:rsidRDefault="005E0C9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3639502" w14:textId="77777777" w:rsidR="005E0C9B" w:rsidRDefault="005E0C9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E357C9" w14:textId="77777777" w:rsidR="005E0C9B" w:rsidRDefault="005E0C9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2E3649B" w14:textId="77777777" w:rsidR="005E0C9B" w:rsidRDefault="005E0C9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FB8FB7A" w14:textId="77777777" w:rsidR="005E0C9B" w:rsidRDefault="005E0C9B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3239EA48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9A0B18">
              <w:rPr>
                <w:rFonts w:asciiTheme="majorHAnsi" w:hAnsiTheme="majorHAnsi" w:cstheme="majorHAnsi"/>
                <w:b/>
                <w:sz w:val="24"/>
                <w:szCs w:val="24"/>
              </w:rPr>
              <w:t>ADMINISTRATIVE</w:t>
            </w: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EXCELLENCE AWARD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37EC0D12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117B2" w14:textId="77777777" w:rsidR="005E0C9B" w:rsidRDefault="005E0C9B" w:rsidP="009A1B83">
            <w:pPr>
              <w:spacing w:line="240" w:lineRule="auto"/>
              <w:rPr>
                <w:rStyle w:val="xdlabel"/>
              </w:rPr>
            </w:pPr>
          </w:p>
          <w:p w14:paraId="3F1EAEA8" w14:textId="77777777" w:rsidR="005E0C9B" w:rsidRDefault="005E0C9B" w:rsidP="009A1B83">
            <w:pPr>
              <w:spacing w:line="240" w:lineRule="auto"/>
              <w:rPr>
                <w:rStyle w:val="xdlabel"/>
              </w:rPr>
            </w:pPr>
          </w:p>
          <w:p w14:paraId="25BC79AF" w14:textId="77777777" w:rsidR="005E0C9B" w:rsidRDefault="005E0C9B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37EC0D12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C7D0D4F" id="_x0000_s1034" type="#_x0000_t202" style="position:absolute;margin-left:.35pt;margin-top:.05pt;width:167.5pt;height:21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684E5A37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3B6394">
                                                <w:t>, colleague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40CA1E8" id="_x0000_s1035" type="#_x0000_t202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684E5A37" w:rsidR="00BE2FA4" w:rsidRDefault="00BE2FA4" w:rsidP="00BE2FA4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3B6394">
                                          <w:t>, colleague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DFAD606" id="_x0000_s1036" type="#_x0000_t202" style="position:absolute;margin-left:.35pt;margin-top:-.05pt;width:167.5pt;height:22.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10CBCD1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1F18425" id="_x0000_s1037" type="#_x0000_t202" style="position:absolute;margin-left:-.4pt;margin-top:12.15pt;width:167.5pt;height:2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5E0C9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CFFA32" id="_x0000_s1038" type="#_x0000_t202" style="position:absolute;margin-left:.35pt;margin-top:-.2pt;width:167.5pt;height:21.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750D7D" id="_x0000_s1039" type="#_x0000_t202" style="position:absolute;margin-left:-.4pt;margin-top:12pt;width:167.5pt;height:21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C72394A" id="_x0000_s1040" type="#_x0000_t202" style="position:absolute;margin-left:.35pt;margin-top:.2pt;width:167.5pt;height:2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FAEEDDB" id="_x0000_s1041" type="#_x0000_t202" style="position:absolute;margin-left:-.4pt;margin-top:12.4pt;width:167.5pt;height:2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3E72379D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F2A265A" w14:textId="77777777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124B4653" w14:textId="77777777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5B5CDB56" w14:textId="77777777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BC4D723" w14:textId="77777777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276367" w:rsidRPr="00112DC5" w14:paraId="22A57668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8BD1F47" w14:textId="77777777" w:rsidR="00276367" w:rsidRPr="00112DC5" w:rsidRDefault="00276367" w:rsidP="0027636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4A65B2B2" w14:textId="77777777" w:rsidR="00276367" w:rsidRPr="00112DC5" w:rsidRDefault="00276367" w:rsidP="0027636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3A853094" w14:textId="77777777" w:rsidR="00276367" w:rsidRPr="00112DC5" w:rsidRDefault="00276367" w:rsidP="00276367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7F8E7B37" w14:textId="77777777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1819E8B1" w:rsidR="00276367" w:rsidRDefault="00276367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B4C9EF2" id="_x0000_s1042" type="#_x0000_t202" style="position:absolute;margin-left:.35pt;margin-top:.1pt;width:167.5pt;height:2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fillcolor="white [3201]" strokeweight=".5pt">
                                  <v:textbox>
                                    <w:txbxContent>
                                      <w:p w14:paraId="31E1720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6C1846F" id="_x0000_s1043" type="#_x0000_t202" style="position:absolute;margin-left:.6pt;margin-top:.6pt;width:167.5pt;height:21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23DE064D" w14:textId="7FC16A60" w:rsidR="00BE2FA4" w:rsidRDefault="00BE2FA4" w:rsidP="00BE2FA4"/>
                                      <w:p w14:paraId="17A46CA6" w14:textId="77777777" w:rsidR="00BE2FA4" w:rsidRDefault="00BE2FA4" w:rsidP="00BE2FA4"/>
                                      <w:p w14:paraId="19E8EA6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5D56D468" w:rsidR="00BE2FA4" w:rsidRDefault="00276367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D81ADD6" id="_x0000_s1044" type="#_x0000_t202" style="position:absolute;margin-left:.35pt;margin-top:-.05pt;width:167.5pt;height:21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fillcolor="white [3201]" strokeweight=".5pt">
                                  <v:textbox>
                                    <w:txbxContent>
                                      <w:p w14:paraId="68E3301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620B00" id="_x0000_s1045" type="#_x0000_t202" style="position:absolute;margin-left:-.4pt;margin-top:12.15pt;width:167.5pt;height:21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10A10F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ABCCF8A" id="_x0000_s1046" type="#_x0000_t202" style="position:absolute;margin-left:.35pt;margin-top:-.15pt;width:167.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5D16095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263FBA76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276367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604CA" w14:textId="77777777" w:rsidR="001830DC" w:rsidRDefault="001830DC" w:rsidP="000952C5">
      <w:pPr>
        <w:spacing w:after="0" w:line="240" w:lineRule="auto"/>
      </w:pPr>
      <w:r>
        <w:separator/>
      </w:r>
    </w:p>
  </w:endnote>
  <w:endnote w:type="continuationSeparator" w:id="0">
    <w:p w14:paraId="09A72AF5" w14:textId="77777777" w:rsidR="001830DC" w:rsidRDefault="001830DC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54B41" w14:textId="77777777" w:rsidR="001830DC" w:rsidRDefault="001830DC" w:rsidP="000952C5">
      <w:pPr>
        <w:spacing w:after="0" w:line="240" w:lineRule="auto"/>
      </w:pPr>
      <w:r>
        <w:separator/>
      </w:r>
    </w:p>
  </w:footnote>
  <w:footnote w:type="continuationSeparator" w:id="0">
    <w:p w14:paraId="1B08F4DD" w14:textId="77777777" w:rsidR="001830DC" w:rsidRDefault="001830DC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qgUAEMxyDCwAAAA="/>
  </w:docVars>
  <w:rsids>
    <w:rsidRoot w:val="009A1B83"/>
    <w:rsid w:val="00031CF7"/>
    <w:rsid w:val="000952C5"/>
    <w:rsid w:val="000A0440"/>
    <w:rsid w:val="000B1271"/>
    <w:rsid w:val="000C781B"/>
    <w:rsid w:val="00112DC5"/>
    <w:rsid w:val="00130F04"/>
    <w:rsid w:val="001830DC"/>
    <w:rsid w:val="001F03BF"/>
    <w:rsid w:val="00257FDC"/>
    <w:rsid w:val="00276367"/>
    <w:rsid w:val="00285720"/>
    <w:rsid w:val="00322F38"/>
    <w:rsid w:val="003B6394"/>
    <w:rsid w:val="004652F5"/>
    <w:rsid w:val="0049036E"/>
    <w:rsid w:val="004F00F9"/>
    <w:rsid w:val="00517798"/>
    <w:rsid w:val="005A2CD7"/>
    <w:rsid w:val="005A498E"/>
    <w:rsid w:val="005E0C9B"/>
    <w:rsid w:val="007F277B"/>
    <w:rsid w:val="0088606A"/>
    <w:rsid w:val="008D2943"/>
    <w:rsid w:val="009226D5"/>
    <w:rsid w:val="00962755"/>
    <w:rsid w:val="00974409"/>
    <w:rsid w:val="009963F0"/>
    <w:rsid w:val="009A0B18"/>
    <w:rsid w:val="009A1B83"/>
    <w:rsid w:val="009B4DDD"/>
    <w:rsid w:val="009E3E56"/>
    <w:rsid w:val="00B64996"/>
    <w:rsid w:val="00BB5B15"/>
    <w:rsid w:val="00BD5E44"/>
    <w:rsid w:val="00BE2FA4"/>
    <w:rsid w:val="00CA0625"/>
    <w:rsid w:val="00CC7FD5"/>
    <w:rsid w:val="00D255C1"/>
    <w:rsid w:val="00DB08FB"/>
    <w:rsid w:val="00E120CF"/>
    <w:rsid w:val="00E30BE5"/>
    <w:rsid w:val="00E32A81"/>
    <w:rsid w:val="00EB6BBE"/>
    <w:rsid w:val="00F85526"/>
    <w:rsid w:val="00FA135C"/>
    <w:rsid w:val="19AD0676"/>
    <w:rsid w:val="37EC0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31C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52</Words>
  <Characters>3010</Characters>
  <Application>Microsoft Office Word</Application>
  <DocSecurity>0</DocSecurity>
  <Lines>25</Lines>
  <Paragraphs>6</Paragraphs>
  <ScaleCrop>false</ScaleCrop>
  <Company>Microsoft</Company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24</cp:revision>
  <dcterms:created xsi:type="dcterms:W3CDTF">2025-03-10T19:01:00Z</dcterms:created>
  <dcterms:modified xsi:type="dcterms:W3CDTF">2025-04-0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